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79FF2F" w14:textId="50261692" w:rsidR="00D22313" w:rsidRDefault="00473AC5" w:rsidP="00EF656B">
      <w:pPr>
        <w:spacing w:after="0"/>
        <w:jc w:val="center"/>
      </w:pPr>
      <w:r>
        <w:rPr>
          <w:b/>
          <w:sz w:val="28"/>
        </w:rPr>
        <w:t xml:space="preserve">INTERNSHIP </w:t>
      </w:r>
      <w:r w:rsidR="00D303B3">
        <w:rPr>
          <w:b/>
          <w:sz w:val="28"/>
        </w:rPr>
        <w:t xml:space="preserve">WEEKLY </w:t>
      </w:r>
      <w:r>
        <w:rPr>
          <w:b/>
          <w:sz w:val="28"/>
        </w:rPr>
        <w:t>PROGRESS REPORT</w:t>
      </w:r>
    </w:p>
    <w:p w14:paraId="223F7C4D" w14:textId="77777777" w:rsidR="00EF656B" w:rsidRDefault="00EF656B" w:rsidP="00EF656B">
      <w:pPr>
        <w:spacing w:after="0"/>
      </w:pPr>
    </w:p>
    <w:p w14:paraId="789061B9" w14:textId="75889D22" w:rsidR="00EF656B" w:rsidRDefault="00EF656B" w:rsidP="00EF656B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6650"/>
      </w:tblGrid>
      <w:tr w:rsidR="004C782C" w14:paraId="04C4C44A" w14:textId="77777777" w:rsidTr="00FB7487">
        <w:trPr>
          <w:trHeight w:val="374"/>
        </w:trPr>
        <w:tc>
          <w:tcPr>
            <w:tcW w:w="2700" w:type="dxa"/>
            <w:vAlign w:val="center"/>
          </w:tcPr>
          <w:p w14:paraId="5601E88C" w14:textId="4C410E22" w:rsidR="004C782C" w:rsidRPr="004C782C" w:rsidRDefault="008D1708" w:rsidP="004C782C">
            <w:pPr>
              <w:rPr>
                <w:b/>
              </w:rPr>
            </w:pPr>
            <w:r>
              <w:rPr>
                <w:b/>
              </w:rPr>
              <w:t>Intern</w:t>
            </w:r>
          </w:p>
        </w:tc>
        <w:tc>
          <w:tcPr>
            <w:tcW w:w="6650" w:type="dxa"/>
            <w:tcBorders>
              <w:bottom w:val="single" w:sz="4" w:space="0" w:color="auto"/>
            </w:tcBorders>
            <w:vAlign w:val="center"/>
          </w:tcPr>
          <w:p w14:paraId="224323E5" w14:textId="37F1B4FE" w:rsidR="004C782C" w:rsidRDefault="0023616F" w:rsidP="004C782C">
            <w:r>
              <w:t>Clint Jesmar C. Varona</w:t>
            </w:r>
          </w:p>
        </w:tc>
      </w:tr>
      <w:tr w:rsidR="005E1C6E" w14:paraId="4DDB8542" w14:textId="77777777" w:rsidTr="00FB7487">
        <w:trPr>
          <w:trHeight w:val="374"/>
        </w:trPr>
        <w:tc>
          <w:tcPr>
            <w:tcW w:w="2700" w:type="dxa"/>
            <w:vAlign w:val="center"/>
          </w:tcPr>
          <w:p w14:paraId="0BAAF1ED" w14:textId="77777777" w:rsidR="005E1C6E" w:rsidRDefault="005E1C6E" w:rsidP="004C782C">
            <w:pPr>
              <w:rPr>
                <w:b/>
              </w:rPr>
            </w:pPr>
            <w:r>
              <w:rPr>
                <w:b/>
              </w:rPr>
              <w:t>Project Name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80FB690" w14:textId="471EE3D3" w:rsidR="005E1C6E" w:rsidRDefault="00A91F16" w:rsidP="004C782C">
            <w:r>
              <w:t xml:space="preserve">MSA </w:t>
            </w:r>
            <w:r w:rsidR="00EE02C4">
              <w:t>Connect</w:t>
            </w:r>
          </w:p>
        </w:tc>
      </w:tr>
      <w:tr w:rsidR="004C782C" w14:paraId="09AD9DC9" w14:textId="77777777" w:rsidTr="00FB7487">
        <w:trPr>
          <w:trHeight w:val="374"/>
        </w:trPr>
        <w:tc>
          <w:tcPr>
            <w:tcW w:w="2700" w:type="dxa"/>
            <w:vAlign w:val="center"/>
          </w:tcPr>
          <w:p w14:paraId="799411BC" w14:textId="77777777" w:rsidR="004C782C" w:rsidRPr="004C782C" w:rsidRDefault="00D67B33" w:rsidP="004C782C">
            <w:pPr>
              <w:rPr>
                <w:b/>
              </w:rPr>
            </w:pPr>
            <w:r>
              <w:rPr>
                <w:b/>
              </w:rPr>
              <w:t>Progress Report No.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79548E" w14:textId="56D5EA8B" w:rsidR="004C782C" w:rsidRDefault="0034249F" w:rsidP="004C782C">
            <w:r>
              <w:t>4</w:t>
            </w:r>
          </w:p>
        </w:tc>
      </w:tr>
      <w:tr w:rsidR="004C782C" w14:paraId="543DAA0C" w14:textId="77777777" w:rsidTr="00FB7487">
        <w:trPr>
          <w:trHeight w:val="374"/>
        </w:trPr>
        <w:tc>
          <w:tcPr>
            <w:tcW w:w="2700" w:type="dxa"/>
            <w:vAlign w:val="center"/>
          </w:tcPr>
          <w:p w14:paraId="648AE575" w14:textId="77777777" w:rsidR="004C782C" w:rsidRPr="004C782C" w:rsidRDefault="00D67B33" w:rsidP="004C782C">
            <w:pPr>
              <w:rPr>
                <w:b/>
              </w:rPr>
            </w:pPr>
            <w:r>
              <w:rPr>
                <w:b/>
              </w:rPr>
              <w:t>Reporting Period</w:t>
            </w:r>
          </w:p>
        </w:tc>
        <w:tc>
          <w:tcPr>
            <w:tcW w:w="66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91B79C" w14:textId="7045467A" w:rsidR="004C782C" w:rsidRDefault="00373DCB" w:rsidP="004C782C">
            <w:r>
              <w:t xml:space="preserve">March </w:t>
            </w:r>
            <w:r w:rsidR="0034249F">
              <w:t>10</w:t>
            </w:r>
            <w:r>
              <w:t xml:space="preserve">– </w:t>
            </w:r>
            <w:r w:rsidR="0034249F">
              <w:t>16</w:t>
            </w:r>
            <w:r>
              <w:t>, 2025</w:t>
            </w:r>
          </w:p>
        </w:tc>
      </w:tr>
    </w:tbl>
    <w:p w14:paraId="5CB1680C" w14:textId="77777777" w:rsidR="00EF656B" w:rsidRDefault="00EF656B" w:rsidP="00EF656B">
      <w:pPr>
        <w:spacing w:after="0"/>
      </w:pPr>
    </w:p>
    <w:p w14:paraId="1CF17E76" w14:textId="77777777" w:rsidR="004C782C" w:rsidRDefault="004C782C" w:rsidP="00EF656B">
      <w:pPr>
        <w:spacing w:after="0"/>
        <w:rPr>
          <w:sz w:val="24"/>
        </w:rPr>
      </w:pPr>
      <w:r>
        <w:rPr>
          <w:b/>
          <w:sz w:val="24"/>
        </w:rPr>
        <w:t xml:space="preserve">Summary of </w:t>
      </w:r>
      <w:r w:rsidRPr="004C782C">
        <w:rPr>
          <w:b/>
          <w:sz w:val="24"/>
        </w:rPr>
        <w:t>Activities</w:t>
      </w:r>
    </w:p>
    <w:p w14:paraId="778D3022" w14:textId="50153C8F" w:rsidR="004C782C" w:rsidRDefault="004C782C" w:rsidP="00EF656B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780"/>
        <w:gridCol w:w="1530"/>
        <w:gridCol w:w="3325"/>
      </w:tblGrid>
      <w:tr w:rsidR="004C782C" w14:paraId="56E5270A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7E7C7C30" w14:textId="77777777" w:rsidR="004C782C" w:rsidRPr="004C782C" w:rsidRDefault="004C782C" w:rsidP="004C782C">
            <w:pPr>
              <w:jc w:val="center"/>
              <w:rPr>
                <w:b/>
                <w:sz w:val="24"/>
              </w:rPr>
            </w:pPr>
            <w:r w:rsidRPr="004C782C">
              <w:rPr>
                <w:b/>
                <w:sz w:val="24"/>
              </w:rPr>
              <w:t>#</w:t>
            </w:r>
          </w:p>
        </w:tc>
        <w:tc>
          <w:tcPr>
            <w:tcW w:w="3780" w:type="dxa"/>
            <w:vAlign w:val="center"/>
          </w:tcPr>
          <w:p w14:paraId="08B536C0" w14:textId="77777777" w:rsidR="004C782C" w:rsidRPr="004C782C" w:rsidRDefault="00116AB2" w:rsidP="004C782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ctivity</w:t>
            </w:r>
          </w:p>
        </w:tc>
        <w:tc>
          <w:tcPr>
            <w:tcW w:w="1530" w:type="dxa"/>
            <w:vAlign w:val="center"/>
          </w:tcPr>
          <w:p w14:paraId="2B021A39" w14:textId="77777777" w:rsidR="004C782C" w:rsidRPr="004C782C" w:rsidRDefault="004C782C" w:rsidP="004C782C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% Complete</w:t>
            </w:r>
          </w:p>
        </w:tc>
        <w:tc>
          <w:tcPr>
            <w:tcW w:w="3325" w:type="dxa"/>
            <w:vAlign w:val="center"/>
          </w:tcPr>
          <w:p w14:paraId="0AB4D893" w14:textId="370C6DD4" w:rsidR="004C782C" w:rsidRPr="004C782C" w:rsidRDefault="004C782C" w:rsidP="004C782C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Results / Issues</w:t>
            </w:r>
          </w:p>
        </w:tc>
      </w:tr>
      <w:tr w:rsidR="004C782C" w14:paraId="27BA0017" w14:textId="77777777" w:rsidTr="004C782C">
        <w:trPr>
          <w:trHeight w:val="368"/>
        </w:trPr>
        <w:tc>
          <w:tcPr>
            <w:tcW w:w="715" w:type="dxa"/>
            <w:vAlign w:val="center"/>
          </w:tcPr>
          <w:p w14:paraId="301787D8" w14:textId="14DD72BC" w:rsidR="004C782C" w:rsidRPr="00DF3EAB" w:rsidRDefault="00EE02C4" w:rsidP="004C782C">
            <w:pPr>
              <w:jc w:val="center"/>
              <w:rPr>
                <w:sz w:val="20"/>
                <w:szCs w:val="18"/>
              </w:rPr>
            </w:pPr>
            <w:r w:rsidRPr="00DF3EAB">
              <w:rPr>
                <w:sz w:val="20"/>
                <w:szCs w:val="18"/>
              </w:rPr>
              <w:t>01</w:t>
            </w:r>
          </w:p>
        </w:tc>
        <w:tc>
          <w:tcPr>
            <w:tcW w:w="3780" w:type="dxa"/>
            <w:vAlign w:val="center"/>
          </w:tcPr>
          <w:p w14:paraId="11C341D0" w14:textId="0BA29882" w:rsidR="004C782C" w:rsidRPr="00DF3EAB" w:rsidRDefault="00A02CEB" w:rsidP="004C782C">
            <w:pPr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Front end development</w:t>
            </w:r>
            <w:r w:rsidR="0034249F">
              <w:rPr>
                <w:sz w:val="20"/>
                <w:szCs w:val="18"/>
              </w:rPr>
              <w:t xml:space="preserve"> for user side</w:t>
            </w:r>
          </w:p>
        </w:tc>
        <w:tc>
          <w:tcPr>
            <w:tcW w:w="1530" w:type="dxa"/>
            <w:vAlign w:val="center"/>
          </w:tcPr>
          <w:p w14:paraId="0AC081F6" w14:textId="1AA57974" w:rsidR="004C782C" w:rsidRPr="00DF3EAB" w:rsidRDefault="0034249F" w:rsidP="004C782C">
            <w:pPr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>6</w:t>
            </w:r>
            <w:r w:rsidR="00373DCB">
              <w:rPr>
                <w:sz w:val="20"/>
                <w:szCs w:val="18"/>
              </w:rPr>
              <w:t>0</w:t>
            </w:r>
            <w:r w:rsidR="00403E01" w:rsidRPr="00DF3EAB">
              <w:rPr>
                <w:sz w:val="20"/>
                <w:szCs w:val="18"/>
              </w:rPr>
              <w:t>%</w:t>
            </w:r>
          </w:p>
        </w:tc>
        <w:tc>
          <w:tcPr>
            <w:tcW w:w="3325" w:type="dxa"/>
            <w:vAlign w:val="center"/>
          </w:tcPr>
          <w:p w14:paraId="2F860E27" w14:textId="17AC9A33" w:rsidR="00A02CEB" w:rsidRPr="00A02CEB" w:rsidRDefault="00373DCB" w:rsidP="00A02CEB">
            <w:pPr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 xml:space="preserve">All of the pages necessary for the website is develop </w:t>
            </w:r>
            <w:r w:rsidR="0034249F">
              <w:rPr>
                <w:sz w:val="20"/>
                <w:szCs w:val="18"/>
              </w:rPr>
              <w:t>and is also responsive it just needs further design enhancing</w:t>
            </w:r>
          </w:p>
          <w:p w14:paraId="16467317" w14:textId="293A9664" w:rsidR="004C782C" w:rsidRPr="00DF3EAB" w:rsidRDefault="00A02CEB" w:rsidP="00A02CEB">
            <w:pPr>
              <w:jc w:val="center"/>
              <w:rPr>
                <w:sz w:val="20"/>
                <w:szCs w:val="18"/>
              </w:rPr>
            </w:pPr>
            <w:r>
              <w:rPr>
                <w:sz w:val="20"/>
                <w:szCs w:val="18"/>
              </w:rPr>
              <w:t xml:space="preserve"> </w:t>
            </w:r>
          </w:p>
        </w:tc>
      </w:tr>
    </w:tbl>
    <w:p w14:paraId="580F100E" w14:textId="77777777" w:rsidR="004C782C" w:rsidRPr="00B73023" w:rsidRDefault="004C782C" w:rsidP="00B73023">
      <w:pPr>
        <w:spacing w:after="0"/>
        <w:jc w:val="right"/>
        <w:rPr>
          <w:i/>
          <w:sz w:val="24"/>
        </w:rPr>
      </w:pPr>
    </w:p>
    <w:p w14:paraId="54E7D522" w14:textId="77777777" w:rsidR="00D67B33" w:rsidRPr="007D460A" w:rsidRDefault="007D460A" w:rsidP="00EF656B">
      <w:pPr>
        <w:spacing w:after="0"/>
        <w:rPr>
          <w:b/>
          <w:sz w:val="24"/>
        </w:rPr>
      </w:pPr>
      <w:r w:rsidRPr="007D460A">
        <w:rPr>
          <w:b/>
          <w:sz w:val="24"/>
        </w:rPr>
        <w:t>Section 1: Activities and Progress Report</w:t>
      </w:r>
    </w:p>
    <w:p w14:paraId="5CE85058" w14:textId="0644C582" w:rsidR="00D67B33" w:rsidRDefault="00D67B33" w:rsidP="00EF656B">
      <w:pPr>
        <w:spacing w:after="0"/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B7487" w14:paraId="75C45380" w14:textId="77777777" w:rsidTr="00FB7487">
        <w:trPr>
          <w:trHeight w:val="377"/>
        </w:trPr>
        <w:tc>
          <w:tcPr>
            <w:tcW w:w="9350" w:type="dxa"/>
            <w:vAlign w:val="center"/>
          </w:tcPr>
          <w:p w14:paraId="575F1563" w14:textId="330C05CE" w:rsidR="00FB7487" w:rsidRDefault="00FB7487" w:rsidP="00FB7487">
            <w:pPr>
              <w:rPr>
                <w:sz w:val="24"/>
              </w:rPr>
            </w:pPr>
            <w:r>
              <w:rPr>
                <w:sz w:val="24"/>
              </w:rPr>
              <w:t>Activity:</w:t>
            </w:r>
            <w:r w:rsidR="008942CC">
              <w:rPr>
                <w:sz w:val="24"/>
              </w:rPr>
              <w:t xml:space="preserve"> </w:t>
            </w:r>
            <w:r w:rsidR="00081160">
              <w:rPr>
                <w:sz w:val="20"/>
                <w:szCs w:val="18"/>
              </w:rPr>
              <w:t>Front end development</w:t>
            </w:r>
          </w:p>
        </w:tc>
      </w:tr>
      <w:tr w:rsidR="00FB7487" w14:paraId="0E38F8D5" w14:textId="77777777" w:rsidTr="00FB7487">
        <w:trPr>
          <w:trHeight w:val="377"/>
        </w:trPr>
        <w:tc>
          <w:tcPr>
            <w:tcW w:w="9350" w:type="dxa"/>
            <w:vAlign w:val="center"/>
          </w:tcPr>
          <w:p w14:paraId="5B84B5DD" w14:textId="2E80693D" w:rsidR="00081160" w:rsidRDefault="00081160" w:rsidP="00081160">
            <w:pPr>
              <w:rPr>
                <w:sz w:val="24"/>
              </w:rPr>
            </w:pPr>
            <w:r w:rsidRPr="00081160">
              <w:rPr>
                <w:sz w:val="24"/>
              </w:rPr>
              <w:t xml:space="preserve">the frontend </w:t>
            </w:r>
            <w:r w:rsidR="0034249F">
              <w:rPr>
                <w:sz w:val="24"/>
              </w:rPr>
              <w:t>is responsive throughout any screen ratio.</w:t>
            </w:r>
          </w:p>
          <w:p w14:paraId="5BFEB537" w14:textId="77777777" w:rsidR="0034249F" w:rsidRDefault="0034249F" w:rsidP="00081160">
            <w:pPr>
              <w:rPr>
                <w:sz w:val="24"/>
              </w:rPr>
            </w:pPr>
          </w:p>
          <w:p w14:paraId="210095D2" w14:textId="08D9D27D" w:rsidR="0034249F" w:rsidRPr="00081160" w:rsidRDefault="00C5341F" w:rsidP="00081160">
            <w:pPr>
              <w:rPr>
                <w:sz w:val="24"/>
              </w:rPr>
            </w:pPr>
            <w:r>
              <w:rPr>
                <w:noProof/>
                <w:sz w:val="24"/>
              </w:rPr>
              <w:drawing>
                <wp:inline distT="0" distB="0" distL="0" distR="0" wp14:anchorId="3030024A" wp14:editId="5D0F3589">
                  <wp:extent cx="2255520" cy="1268730"/>
                  <wp:effectExtent l="0" t="0" r="0" b="7620"/>
                  <wp:docPr id="6040758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4075840" name="Picture 604075840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1163" cy="12719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</w:rPr>
              <w:drawing>
                <wp:inline distT="0" distB="0" distL="0" distR="0" wp14:anchorId="2793C211" wp14:editId="5026015D">
                  <wp:extent cx="2385060" cy="1341596"/>
                  <wp:effectExtent l="0" t="0" r="0" b="0"/>
                  <wp:docPr id="206168241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1682418" name="Picture 2061682418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5974" cy="1347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</w:rPr>
              <w:drawing>
                <wp:inline distT="0" distB="0" distL="0" distR="0" wp14:anchorId="498B2FA7" wp14:editId="056D60C4">
                  <wp:extent cx="2357120" cy="1325880"/>
                  <wp:effectExtent l="0" t="0" r="5080" b="7620"/>
                  <wp:docPr id="186680689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6806898" name="Picture 1866806898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1344" cy="1328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</w:rPr>
              <w:drawing>
                <wp:inline distT="0" distB="0" distL="0" distR="0" wp14:anchorId="0B505D1D" wp14:editId="7E14F7A5">
                  <wp:extent cx="2354580" cy="1324451"/>
                  <wp:effectExtent l="0" t="0" r="7620" b="9525"/>
                  <wp:docPr id="161480857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4808572" name="Picture 1614808572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6234" cy="1331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</w:rPr>
              <w:lastRenderedPageBreak/>
              <w:drawing>
                <wp:inline distT="0" distB="0" distL="0" distR="0" wp14:anchorId="5B158FF9" wp14:editId="6E66F013">
                  <wp:extent cx="2330027" cy="1310640"/>
                  <wp:effectExtent l="0" t="0" r="0" b="3810"/>
                  <wp:docPr id="206802404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8024041" name="Picture 206802404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8863" cy="131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</w:rPr>
              <w:drawing>
                <wp:inline distT="0" distB="0" distL="0" distR="0" wp14:anchorId="69AFBC2B" wp14:editId="54B63D9F">
                  <wp:extent cx="2377440" cy="1337309"/>
                  <wp:effectExtent l="0" t="0" r="3810" b="0"/>
                  <wp:docPr id="1715045289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5045289" name="Picture 1715045289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4004" cy="1346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</w:rPr>
              <w:drawing>
                <wp:inline distT="0" distB="0" distL="0" distR="0" wp14:anchorId="58399E9C" wp14:editId="2197B98E">
                  <wp:extent cx="2370667" cy="1333500"/>
                  <wp:effectExtent l="0" t="0" r="0" b="0"/>
                  <wp:docPr id="1672535445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2535445" name="Picture 1672535445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3983" cy="1335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</w:rPr>
              <w:drawing>
                <wp:inline distT="0" distB="0" distL="0" distR="0" wp14:anchorId="276CC613" wp14:editId="1C8125E6">
                  <wp:extent cx="2018030" cy="1318022"/>
                  <wp:effectExtent l="0" t="0" r="1270" b="0"/>
                  <wp:docPr id="792870807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2870807" name="Picture 792870807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115" cy="1323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969B2B" w14:textId="4D29B3B8" w:rsidR="0023616F" w:rsidRDefault="0023616F" w:rsidP="0023616F">
            <w:pPr>
              <w:rPr>
                <w:sz w:val="24"/>
              </w:rPr>
            </w:pPr>
          </w:p>
          <w:p w14:paraId="464C7C0D" w14:textId="77777777" w:rsidR="00853230" w:rsidRDefault="00853230" w:rsidP="0023616F">
            <w:pPr>
              <w:rPr>
                <w:sz w:val="24"/>
              </w:rPr>
            </w:pPr>
          </w:p>
          <w:p w14:paraId="66258D72" w14:textId="7B7E5F67" w:rsidR="001D3F52" w:rsidRPr="00853230" w:rsidRDefault="001D3F52" w:rsidP="00FB7487">
            <w:pPr>
              <w:rPr>
                <w:sz w:val="24"/>
              </w:rPr>
            </w:pPr>
          </w:p>
          <w:p w14:paraId="096C101A" w14:textId="77777777" w:rsidR="001D3F52" w:rsidRDefault="001D3F52" w:rsidP="00FB7487">
            <w:pPr>
              <w:rPr>
                <w:sz w:val="20"/>
                <w:szCs w:val="18"/>
              </w:rPr>
            </w:pPr>
          </w:p>
          <w:p w14:paraId="07C43BDB" w14:textId="2670BBB0" w:rsidR="001D3F52" w:rsidRPr="001D3F52" w:rsidRDefault="001D3F52" w:rsidP="00FB7487"/>
        </w:tc>
      </w:tr>
      <w:tr w:rsidR="0034249F" w14:paraId="0B8646E9" w14:textId="77777777" w:rsidTr="00FB7487">
        <w:trPr>
          <w:trHeight w:val="377"/>
        </w:trPr>
        <w:tc>
          <w:tcPr>
            <w:tcW w:w="9350" w:type="dxa"/>
            <w:vAlign w:val="center"/>
          </w:tcPr>
          <w:p w14:paraId="673586EE" w14:textId="77777777" w:rsidR="0034249F" w:rsidRPr="00081160" w:rsidRDefault="0034249F" w:rsidP="00081160">
            <w:pPr>
              <w:rPr>
                <w:sz w:val="24"/>
              </w:rPr>
            </w:pPr>
          </w:p>
        </w:tc>
      </w:tr>
    </w:tbl>
    <w:p w14:paraId="3AAEC6AA" w14:textId="52D4141A" w:rsidR="00FB7487" w:rsidRDefault="00FB7487" w:rsidP="00EF656B">
      <w:pPr>
        <w:spacing w:after="0"/>
        <w:rPr>
          <w:sz w:val="24"/>
        </w:rPr>
      </w:pPr>
    </w:p>
    <w:p w14:paraId="25C57A75" w14:textId="77777777" w:rsidR="00081160" w:rsidRDefault="00081160" w:rsidP="00EF656B">
      <w:pPr>
        <w:spacing w:after="0"/>
        <w:rPr>
          <w:b/>
          <w:sz w:val="24"/>
        </w:rPr>
      </w:pPr>
    </w:p>
    <w:p w14:paraId="311D8EA2" w14:textId="7EEB5915" w:rsidR="007D460A" w:rsidRPr="007D460A" w:rsidRDefault="007D460A" w:rsidP="00EF656B">
      <w:pPr>
        <w:spacing w:after="0"/>
        <w:rPr>
          <w:b/>
          <w:sz w:val="24"/>
        </w:rPr>
      </w:pPr>
      <w:r w:rsidRPr="007D460A">
        <w:rPr>
          <w:b/>
          <w:sz w:val="24"/>
        </w:rPr>
        <w:t>Section 2: Risks, Issues</w:t>
      </w:r>
      <w:r w:rsidR="008942CC">
        <w:rPr>
          <w:b/>
          <w:sz w:val="24"/>
        </w:rPr>
        <w:t>,</w:t>
      </w:r>
      <w:r w:rsidRPr="007D460A">
        <w:rPr>
          <w:b/>
          <w:sz w:val="24"/>
        </w:rPr>
        <w:t xml:space="preserve"> and Challenges</w:t>
      </w:r>
    </w:p>
    <w:p w14:paraId="55F5A5C1" w14:textId="77777777" w:rsidR="007D460A" w:rsidRDefault="007D460A" w:rsidP="00EF656B">
      <w:pPr>
        <w:spacing w:after="0"/>
        <w:rPr>
          <w:sz w:val="24"/>
        </w:rPr>
      </w:pPr>
    </w:p>
    <w:p w14:paraId="5AFFFF97" w14:textId="29FD2471" w:rsidR="00B8268E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Issues</w:t>
      </w:r>
    </w:p>
    <w:p w14:paraId="17118AD0" w14:textId="0BFC1409" w:rsidR="001F730A" w:rsidRPr="00A14678" w:rsidRDefault="00A14678" w:rsidP="00A146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A14678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No problems were discovered. </w:t>
      </w:r>
    </w:p>
    <w:p w14:paraId="17070217" w14:textId="77777777" w:rsidR="00FB7487" w:rsidRPr="00B8268E" w:rsidRDefault="00FB7487" w:rsidP="00EF656B">
      <w:pPr>
        <w:spacing w:after="0"/>
        <w:rPr>
          <w:b/>
          <w:szCs w:val="20"/>
        </w:rPr>
      </w:pPr>
      <w:r>
        <w:rPr>
          <w:b/>
          <w:sz w:val="24"/>
        </w:rPr>
        <w:t>Risks</w:t>
      </w:r>
    </w:p>
    <w:p w14:paraId="16688A33" w14:textId="55EE3D68" w:rsidR="001F730A" w:rsidRPr="0023616F" w:rsidRDefault="00991B05" w:rsidP="0023616F">
      <w:pPr>
        <w:pStyle w:val="ListParagraph"/>
        <w:numPr>
          <w:ilvl w:val="0"/>
          <w:numId w:val="1"/>
        </w:numPr>
        <w:spacing w:after="0"/>
        <w:jc w:val="both"/>
        <w:rPr>
          <w:szCs w:val="20"/>
        </w:rPr>
      </w:pPr>
      <w:r>
        <w:rPr>
          <w:szCs w:val="20"/>
        </w:rPr>
        <w:t>No u</w:t>
      </w:r>
      <w:r w:rsidR="0023616F" w:rsidRPr="0023616F">
        <w:rPr>
          <w:szCs w:val="20"/>
        </w:rPr>
        <w:t xml:space="preserve">nexpected technological challenges </w:t>
      </w:r>
    </w:p>
    <w:p w14:paraId="0B716441" w14:textId="61DC1266" w:rsidR="001F730A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Challenges</w:t>
      </w:r>
    </w:p>
    <w:p w14:paraId="00E630DD" w14:textId="43AB44F4" w:rsidR="00473AC5" w:rsidRPr="00991B05" w:rsidRDefault="004628BA" w:rsidP="0034792E">
      <w:pPr>
        <w:pStyle w:val="ListParagraph"/>
        <w:numPr>
          <w:ilvl w:val="0"/>
          <w:numId w:val="1"/>
        </w:numPr>
        <w:spacing w:after="0"/>
        <w:jc w:val="both"/>
        <w:rPr>
          <w:b/>
          <w:sz w:val="24"/>
        </w:rPr>
      </w:pPr>
      <w:r w:rsidRPr="00991B05">
        <w:rPr>
          <w:szCs w:val="20"/>
        </w:rPr>
        <w:t xml:space="preserve"> </w:t>
      </w:r>
      <w:r w:rsidR="00C5341F">
        <w:rPr>
          <w:szCs w:val="20"/>
        </w:rPr>
        <w:t xml:space="preserve">Adjusting the webpage to be responsive required more work due to the elements it consist such as carousel and the picture </w:t>
      </w:r>
    </w:p>
    <w:p w14:paraId="1534FC67" w14:textId="094D98A9" w:rsidR="007D460A" w:rsidRDefault="007D460A" w:rsidP="00EF656B">
      <w:pPr>
        <w:spacing w:after="0"/>
        <w:rPr>
          <w:b/>
          <w:sz w:val="24"/>
        </w:rPr>
      </w:pPr>
      <w:r w:rsidRPr="007D460A">
        <w:rPr>
          <w:b/>
          <w:sz w:val="24"/>
        </w:rPr>
        <w:t>Section 3: Next Step</w:t>
      </w:r>
      <w:r w:rsidR="00FB7487">
        <w:rPr>
          <w:b/>
          <w:sz w:val="24"/>
        </w:rPr>
        <w:t>s</w:t>
      </w:r>
    </w:p>
    <w:p w14:paraId="34922E8B" w14:textId="7040E0F0" w:rsidR="004628BA" w:rsidRPr="004628BA" w:rsidRDefault="004628BA" w:rsidP="004628BA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4628BA">
        <w:rPr>
          <w:b/>
          <w:bCs/>
          <w:sz w:val="24"/>
        </w:rPr>
        <w:t>Continue Frontend Development</w:t>
      </w:r>
      <w:r w:rsidRPr="004628BA">
        <w:rPr>
          <w:sz w:val="24"/>
        </w:rPr>
        <w:t xml:space="preserve"> – Develop and refine the user interface based on the finalized UI design, ensuring responsiveness</w:t>
      </w:r>
      <w:r w:rsidR="00991B05">
        <w:rPr>
          <w:sz w:val="24"/>
        </w:rPr>
        <w:t>,</w:t>
      </w:r>
      <w:r w:rsidRPr="004628BA">
        <w:rPr>
          <w:sz w:val="24"/>
        </w:rPr>
        <w:t xml:space="preserve"> usability</w:t>
      </w:r>
      <w:r w:rsidR="00991B05">
        <w:rPr>
          <w:sz w:val="24"/>
        </w:rPr>
        <w:t>, and its design</w:t>
      </w:r>
      <w:r w:rsidRPr="004628BA">
        <w:rPr>
          <w:sz w:val="24"/>
        </w:rPr>
        <w:t>.</w:t>
      </w:r>
    </w:p>
    <w:p w14:paraId="67105B57" w14:textId="77777777" w:rsidR="004628BA" w:rsidRPr="004628BA" w:rsidRDefault="004628BA" w:rsidP="004628BA">
      <w:pPr>
        <w:pStyle w:val="ListParagraph"/>
        <w:numPr>
          <w:ilvl w:val="0"/>
          <w:numId w:val="2"/>
        </w:numPr>
        <w:spacing w:after="0"/>
        <w:rPr>
          <w:sz w:val="24"/>
        </w:rPr>
      </w:pPr>
      <w:r w:rsidRPr="004628BA">
        <w:rPr>
          <w:b/>
          <w:bCs/>
          <w:sz w:val="24"/>
        </w:rPr>
        <w:t>Testing and Bug Fixing</w:t>
      </w:r>
      <w:r w:rsidRPr="004628BA">
        <w:rPr>
          <w:sz w:val="24"/>
        </w:rPr>
        <w:t xml:space="preserve"> – Begin preliminary testing of the database and front-end components to identify and resolve any issues early in development.</w:t>
      </w:r>
    </w:p>
    <w:p w14:paraId="46EDAFC7" w14:textId="77777777" w:rsidR="004628BA" w:rsidRDefault="004628BA" w:rsidP="004628BA">
      <w:pPr>
        <w:pStyle w:val="ListParagraph"/>
        <w:spacing w:after="0"/>
        <w:rPr>
          <w:sz w:val="24"/>
        </w:rPr>
      </w:pPr>
    </w:p>
    <w:p w14:paraId="0BBAC3B7" w14:textId="77777777" w:rsidR="004628BA" w:rsidRPr="004628BA" w:rsidRDefault="004628BA" w:rsidP="004628BA">
      <w:pPr>
        <w:pStyle w:val="ListParagraph"/>
        <w:spacing w:after="0"/>
        <w:rPr>
          <w:sz w:val="24"/>
        </w:rPr>
      </w:pPr>
    </w:p>
    <w:p w14:paraId="355F69A2" w14:textId="644FAECF" w:rsidR="007D460A" w:rsidRDefault="007D460A" w:rsidP="00EF656B">
      <w:pPr>
        <w:spacing w:after="0"/>
        <w:rPr>
          <w:b/>
          <w:sz w:val="24"/>
        </w:rPr>
      </w:pPr>
      <w:r>
        <w:rPr>
          <w:b/>
          <w:sz w:val="24"/>
        </w:rPr>
        <w:t xml:space="preserve">Section 4: </w:t>
      </w:r>
      <w:r w:rsidR="008D1708">
        <w:rPr>
          <w:b/>
          <w:sz w:val="24"/>
        </w:rPr>
        <w:t xml:space="preserve">Client </w:t>
      </w:r>
      <w:r>
        <w:rPr>
          <w:b/>
          <w:sz w:val="24"/>
        </w:rPr>
        <w:t>Feedback</w:t>
      </w:r>
    </w:p>
    <w:p w14:paraId="28642EC4" w14:textId="77777777" w:rsidR="00FB7487" w:rsidRDefault="00FB7487" w:rsidP="00EF656B">
      <w:pPr>
        <w:spacing w:after="0"/>
        <w:rPr>
          <w:b/>
          <w:sz w:val="24"/>
        </w:rPr>
      </w:pPr>
    </w:p>
    <w:p w14:paraId="2662D08C" w14:textId="10565A35" w:rsidR="00FB7487" w:rsidRPr="000E5CB2" w:rsidRDefault="008D1708" w:rsidP="00EF656B">
      <w:pPr>
        <w:spacing w:after="0"/>
        <w:rPr>
          <w:sz w:val="24"/>
        </w:rPr>
      </w:pPr>
      <w:r>
        <w:rPr>
          <w:sz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>
        <w:rPr>
          <w:sz w:val="24"/>
        </w:rPr>
        <w:lastRenderedPageBreak/>
        <w:t>____________________________________________________________________________________________________________________________________________________________</w:t>
      </w:r>
    </w:p>
    <w:p w14:paraId="37E75F4E" w14:textId="77777777" w:rsidR="007D460A" w:rsidRDefault="007D460A" w:rsidP="00EF656B">
      <w:pPr>
        <w:spacing w:after="0"/>
        <w:rPr>
          <w:sz w:val="24"/>
        </w:rPr>
      </w:pPr>
    </w:p>
    <w:p w14:paraId="68836D36" w14:textId="77777777" w:rsidR="00991B05" w:rsidRDefault="00991B05" w:rsidP="00EF656B">
      <w:pPr>
        <w:spacing w:after="0"/>
        <w:rPr>
          <w:b/>
          <w:sz w:val="24"/>
        </w:rPr>
      </w:pPr>
    </w:p>
    <w:p w14:paraId="7AA773F4" w14:textId="77777777" w:rsidR="00991B05" w:rsidRDefault="00991B05" w:rsidP="00EF656B">
      <w:pPr>
        <w:spacing w:after="0"/>
        <w:rPr>
          <w:b/>
          <w:sz w:val="24"/>
        </w:rPr>
      </w:pPr>
    </w:p>
    <w:p w14:paraId="0F84C6F3" w14:textId="77777777" w:rsidR="00991B05" w:rsidRDefault="00991B05" w:rsidP="00EF656B">
      <w:pPr>
        <w:spacing w:after="0"/>
        <w:rPr>
          <w:b/>
          <w:sz w:val="24"/>
        </w:rPr>
      </w:pPr>
    </w:p>
    <w:p w14:paraId="3638573A" w14:textId="77777777" w:rsidR="00991B05" w:rsidRDefault="00991B05" w:rsidP="00EF656B">
      <w:pPr>
        <w:spacing w:after="0"/>
        <w:rPr>
          <w:b/>
          <w:sz w:val="24"/>
        </w:rPr>
      </w:pPr>
    </w:p>
    <w:p w14:paraId="4E8B30BF" w14:textId="56DC143F" w:rsidR="004628BA" w:rsidRDefault="00FB7487" w:rsidP="00EF656B">
      <w:pPr>
        <w:spacing w:after="0"/>
        <w:rPr>
          <w:b/>
          <w:sz w:val="24"/>
        </w:rPr>
      </w:pPr>
      <w:r>
        <w:rPr>
          <w:b/>
          <w:sz w:val="24"/>
        </w:rPr>
        <w:t>Prepared b</w:t>
      </w:r>
      <w:r w:rsidR="00D67B33" w:rsidRPr="00FB7487">
        <w:rPr>
          <w:b/>
          <w:sz w:val="24"/>
        </w:rPr>
        <w:t>y</w:t>
      </w:r>
      <w:r>
        <w:rPr>
          <w:b/>
          <w:sz w:val="24"/>
        </w:rPr>
        <w:t>:</w:t>
      </w:r>
    </w:p>
    <w:p w14:paraId="5698C6DE" w14:textId="77777777" w:rsidR="00AC1380" w:rsidRPr="00AC1380" w:rsidRDefault="00AC1380" w:rsidP="00EF656B">
      <w:pPr>
        <w:spacing w:after="0"/>
        <w:rPr>
          <w:b/>
          <w:sz w:val="24"/>
        </w:rPr>
      </w:pPr>
    </w:p>
    <w:p w14:paraId="5D1A7BA8" w14:textId="77777777" w:rsidR="004628BA" w:rsidRDefault="004628BA" w:rsidP="00EF656B">
      <w:pPr>
        <w:spacing w:after="0"/>
        <w:rPr>
          <w:sz w:val="24"/>
        </w:rPr>
      </w:pPr>
    </w:p>
    <w:p w14:paraId="57441067" w14:textId="3B095BD5" w:rsidR="00A91F16" w:rsidRDefault="00A91F16" w:rsidP="00EF656B">
      <w:pPr>
        <w:spacing w:after="0"/>
        <w:rPr>
          <w:sz w:val="24"/>
        </w:rPr>
      </w:pPr>
      <w:r>
        <w:rPr>
          <w:sz w:val="24"/>
        </w:rPr>
        <w:t>Clint C. Varona</w:t>
      </w:r>
    </w:p>
    <w:p w14:paraId="3864F745" w14:textId="77777777" w:rsidR="000E5CB2" w:rsidRDefault="000E5CB2" w:rsidP="00EF656B">
      <w:pPr>
        <w:spacing w:after="0"/>
        <w:rPr>
          <w:sz w:val="24"/>
        </w:rPr>
      </w:pPr>
    </w:p>
    <w:p w14:paraId="0C9E07AC" w14:textId="0457D547" w:rsidR="008D1708" w:rsidRDefault="008D1708" w:rsidP="00EF656B">
      <w:pPr>
        <w:spacing w:after="0"/>
        <w:rPr>
          <w:sz w:val="24"/>
        </w:rPr>
      </w:pPr>
    </w:p>
    <w:p w14:paraId="64AA12B4" w14:textId="1825A48C" w:rsidR="008D1708" w:rsidRPr="008D1708" w:rsidRDefault="008D1708" w:rsidP="00EF656B">
      <w:pPr>
        <w:spacing w:after="0"/>
        <w:rPr>
          <w:b/>
          <w:bCs/>
          <w:sz w:val="24"/>
        </w:rPr>
      </w:pPr>
      <w:r w:rsidRPr="008D1708">
        <w:rPr>
          <w:b/>
          <w:bCs/>
          <w:sz w:val="24"/>
        </w:rPr>
        <w:t>Verified True and Correct:</w:t>
      </w:r>
    </w:p>
    <w:p w14:paraId="2FA99F75" w14:textId="19570A39" w:rsidR="008D1708" w:rsidRDefault="008D1708" w:rsidP="00EF656B">
      <w:pPr>
        <w:spacing w:after="0"/>
        <w:rPr>
          <w:sz w:val="24"/>
        </w:rPr>
      </w:pPr>
    </w:p>
    <w:p w14:paraId="3B2FE175" w14:textId="180FA7F8" w:rsidR="008D1708" w:rsidRDefault="008D1708" w:rsidP="00EF656B">
      <w:pPr>
        <w:spacing w:after="0"/>
        <w:rPr>
          <w:sz w:val="24"/>
        </w:rPr>
      </w:pPr>
    </w:p>
    <w:p w14:paraId="6FA5A157" w14:textId="60EDDA81" w:rsidR="00AC1380" w:rsidRDefault="00AC1380" w:rsidP="00EF656B">
      <w:pPr>
        <w:spacing w:after="0"/>
        <w:rPr>
          <w:sz w:val="24"/>
        </w:rPr>
      </w:pPr>
      <w:proofErr w:type="spellStart"/>
      <w:proofErr w:type="gramStart"/>
      <w:r>
        <w:rPr>
          <w:sz w:val="24"/>
        </w:rPr>
        <w:t>Mr.Ahmad</w:t>
      </w:r>
      <w:proofErr w:type="spellEnd"/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Jainal</w:t>
      </w:r>
      <w:proofErr w:type="spellEnd"/>
      <w:r>
        <w:rPr>
          <w:sz w:val="24"/>
        </w:rPr>
        <w:t xml:space="preserve"> Najar</w:t>
      </w:r>
    </w:p>
    <w:p w14:paraId="1C881985" w14:textId="08884AAE" w:rsidR="008D1708" w:rsidRDefault="00AC1380" w:rsidP="00EF656B">
      <w:pPr>
        <w:spacing w:after="0"/>
        <w:rPr>
          <w:sz w:val="24"/>
        </w:rPr>
      </w:pPr>
      <w:r>
        <w:rPr>
          <w:sz w:val="24"/>
        </w:rPr>
        <w:t>MSA PRESIDENT</w:t>
      </w:r>
    </w:p>
    <w:p w14:paraId="1F31BA06" w14:textId="5484ADB1" w:rsidR="008D1708" w:rsidRDefault="00A91F16" w:rsidP="00EF656B">
      <w:pPr>
        <w:spacing w:after="0"/>
        <w:rPr>
          <w:sz w:val="24"/>
        </w:rPr>
      </w:pPr>
      <w:r>
        <w:rPr>
          <w:sz w:val="24"/>
        </w:rPr>
        <w:t>Muslim Students’ Association</w:t>
      </w:r>
    </w:p>
    <w:p w14:paraId="15130927" w14:textId="1652E8A0" w:rsidR="00473AC5" w:rsidRDefault="00473AC5" w:rsidP="00EF656B">
      <w:pPr>
        <w:spacing w:after="0"/>
        <w:rPr>
          <w:sz w:val="24"/>
        </w:rPr>
      </w:pPr>
    </w:p>
    <w:p w14:paraId="05B2F23C" w14:textId="3D038C70" w:rsidR="00473AC5" w:rsidRDefault="00473AC5" w:rsidP="00EF656B">
      <w:pPr>
        <w:spacing w:after="0"/>
        <w:rPr>
          <w:sz w:val="24"/>
        </w:rPr>
      </w:pPr>
    </w:p>
    <w:p w14:paraId="54103E7C" w14:textId="77777777" w:rsidR="00473AC5" w:rsidRDefault="00473AC5" w:rsidP="00473AC5">
      <w:pPr>
        <w:spacing w:after="0"/>
        <w:rPr>
          <w:b/>
          <w:sz w:val="24"/>
        </w:rPr>
      </w:pPr>
      <w:r>
        <w:rPr>
          <w:b/>
          <w:sz w:val="24"/>
        </w:rPr>
        <w:t>Noted b</w:t>
      </w:r>
      <w:r w:rsidRPr="00FB7487">
        <w:rPr>
          <w:b/>
          <w:sz w:val="24"/>
        </w:rPr>
        <w:t>y</w:t>
      </w:r>
      <w:r>
        <w:rPr>
          <w:b/>
          <w:sz w:val="24"/>
        </w:rPr>
        <w:t>:</w:t>
      </w:r>
    </w:p>
    <w:p w14:paraId="0E39EBD3" w14:textId="77777777" w:rsidR="00473AC5" w:rsidRDefault="00473AC5" w:rsidP="00473AC5">
      <w:pPr>
        <w:spacing w:after="0"/>
        <w:rPr>
          <w:b/>
          <w:sz w:val="24"/>
        </w:rPr>
      </w:pPr>
    </w:p>
    <w:p w14:paraId="5F18A9C9" w14:textId="77777777" w:rsidR="00473AC5" w:rsidRDefault="00473AC5" w:rsidP="00473AC5">
      <w:pPr>
        <w:spacing w:after="0"/>
        <w:rPr>
          <w:b/>
          <w:sz w:val="24"/>
        </w:rPr>
      </w:pPr>
    </w:p>
    <w:p w14:paraId="2A9AA235" w14:textId="77777777" w:rsidR="00473AC5" w:rsidRDefault="00473AC5" w:rsidP="00473AC5">
      <w:pPr>
        <w:spacing w:after="0"/>
        <w:rPr>
          <w:rFonts w:ascii="Arial" w:hAnsi="Arial" w:cs="Arial"/>
          <w:b/>
        </w:rPr>
      </w:pPr>
    </w:p>
    <w:p w14:paraId="566BCFDC" w14:textId="08F142C1" w:rsidR="00473AC5" w:rsidRPr="00B769E0" w:rsidRDefault="00473AC5" w:rsidP="00473AC5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sso. Prof. Gadmar M. </w:t>
      </w:r>
      <w:proofErr w:type="spellStart"/>
      <w:r>
        <w:rPr>
          <w:rFonts w:ascii="Arial" w:hAnsi="Arial" w:cs="Arial"/>
          <w:b/>
        </w:rPr>
        <w:t>Belamide</w:t>
      </w:r>
      <w:proofErr w:type="spellEnd"/>
    </w:p>
    <w:p w14:paraId="4C2F77B5" w14:textId="375D46BF" w:rsidR="00473AC5" w:rsidRDefault="00473AC5" w:rsidP="00473AC5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Internship Coordinator</w:t>
      </w:r>
    </w:p>
    <w:p w14:paraId="106FCC68" w14:textId="2C015C0B" w:rsidR="00473AC5" w:rsidRDefault="00473AC5" w:rsidP="00473AC5">
      <w:pPr>
        <w:spacing w:after="0"/>
        <w:rPr>
          <w:rFonts w:ascii="Arial" w:hAnsi="Arial" w:cs="Arial"/>
        </w:rPr>
      </w:pPr>
    </w:p>
    <w:p w14:paraId="4B34D68E" w14:textId="4517E725" w:rsidR="00473AC5" w:rsidRDefault="00473AC5" w:rsidP="00473AC5">
      <w:pPr>
        <w:spacing w:after="0"/>
        <w:rPr>
          <w:rFonts w:ascii="Arial" w:hAnsi="Arial" w:cs="Arial"/>
        </w:rPr>
      </w:pPr>
    </w:p>
    <w:p w14:paraId="5EA55D18" w14:textId="77777777" w:rsidR="00473AC5" w:rsidRDefault="00473AC5" w:rsidP="00473AC5">
      <w:pPr>
        <w:spacing w:after="0"/>
        <w:rPr>
          <w:rFonts w:ascii="Arial" w:hAnsi="Arial" w:cs="Arial"/>
          <w:b/>
        </w:rPr>
      </w:pPr>
    </w:p>
    <w:p w14:paraId="672E0D31" w14:textId="46AFBAFD" w:rsidR="00473AC5" w:rsidRPr="00B769E0" w:rsidRDefault="00473AC5" w:rsidP="00473AC5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sso. Prof. Salimar B. Tahil</w:t>
      </w:r>
    </w:p>
    <w:p w14:paraId="410B3CF3" w14:textId="6CBD059D" w:rsidR="00473AC5" w:rsidRPr="000E5CB2" w:rsidRDefault="00473AC5" w:rsidP="00473AC5">
      <w:pPr>
        <w:spacing w:after="0"/>
        <w:rPr>
          <w:sz w:val="24"/>
        </w:rPr>
      </w:pPr>
      <w:r>
        <w:rPr>
          <w:rFonts w:ascii="Arial" w:hAnsi="Arial" w:cs="Arial"/>
        </w:rPr>
        <w:t>Internship Coordinator</w:t>
      </w:r>
    </w:p>
    <w:sectPr w:rsidR="00473AC5" w:rsidRPr="000E5CB2" w:rsidSect="00EF656B">
      <w:headerReference w:type="default" r:id="rId16"/>
      <w:pgSz w:w="12240" w:h="18720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A24375" w14:textId="77777777" w:rsidR="00DF1886" w:rsidRDefault="00DF1886" w:rsidP="00473AC5">
      <w:pPr>
        <w:spacing w:after="0" w:line="240" w:lineRule="auto"/>
      </w:pPr>
      <w:r>
        <w:separator/>
      </w:r>
    </w:p>
  </w:endnote>
  <w:endnote w:type="continuationSeparator" w:id="0">
    <w:p w14:paraId="37046D6B" w14:textId="77777777" w:rsidR="00DF1886" w:rsidRDefault="00DF1886" w:rsidP="00473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AD1511" w14:textId="77777777" w:rsidR="00DF1886" w:rsidRDefault="00DF1886" w:rsidP="00473AC5">
      <w:pPr>
        <w:spacing w:after="0" w:line="240" w:lineRule="auto"/>
      </w:pPr>
      <w:r>
        <w:separator/>
      </w:r>
    </w:p>
  </w:footnote>
  <w:footnote w:type="continuationSeparator" w:id="0">
    <w:p w14:paraId="6405861A" w14:textId="77777777" w:rsidR="00DF1886" w:rsidRDefault="00DF1886" w:rsidP="00473A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7D91C" w14:textId="5BFF5675" w:rsidR="00473AC5" w:rsidRDefault="00473AC5">
    <w:pPr>
      <w:pStyle w:val="Header"/>
    </w:pPr>
    <w:r>
      <w:rPr>
        <w:rFonts w:ascii="Arial" w:hAnsi="Arial" w:cs="Arial"/>
        <w:noProof/>
        <w:lang w:val="en-US"/>
      </w:rPr>
      <w:drawing>
        <wp:anchor distT="0" distB="0" distL="114300" distR="114300" simplePos="0" relativeHeight="251659264" behindDoc="0" locked="0" layoutInCell="1" allowOverlap="1" wp14:anchorId="6DA49D45" wp14:editId="5F3246F1">
          <wp:simplePos x="0" y="0"/>
          <wp:positionH relativeFrom="column">
            <wp:posOffset>0</wp:posOffset>
          </wp:positionH>
          <wp:positionV relativeFrom="paragraph">
            <wp:posOffset>167640</wp:posOffset>
          </wp:positionV>
          <wp:extent cx="5943600" cy="1040130"/>
          <wp:effectExtent l="0" t="0" r="0" b="7620"/>
          <wp:wrapThrough wrapText="bothSides">
            <wp:wrapPolygon edited="0">
              <wp:start x="0" y="0"/>
              <wp:lineTo x="0" y="21363"/>
              <wp:lineTo x="21531" y="21363"/>
              <wp:lineTo x="21531" y="0"/>
              <wp:lineTo x="0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0401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2" o:spid="_x0000_i1026" type="#_x0000_t75" style="width:11.4pt;height:11.4pt;visibility:visible;mso-wrap-style:square" o:bullet="t">
        <v:imagedata r:id="rId1" o:title="msoD6C3"/>
      </v:shape>
    </w:pict>
  </w:numPicBullet>
  <w:abstractNum w:abstractNumId="0" w15:restartNumberingAfterBreak="0">
    <w:nsid w:val="14E55C8D"/>
    <w:multiLevelType w:val="hybridMultilevel"/>
    <w:tmpl w:val="8DF0978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6C6D2C"/>
    <w:multiLevelType w:val="multilevel"/>
    <w:tmpl w:val="17789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784FC8"/>
    <w:multiLevelType w:val="hybridMultilevel"/>
    <w:tmpl w:val="25C0800C"/>
    <w:lvl w:ilvl="0" w:tplc="3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8639974">
    <w:abstractNumId w:val="2"/>
  </w:num>
  <w:num w:numId="2" w16cid:durableId="194461520">
    <w:abstractNumId w:val="0"/>
  </w:num>
  <w:num w:numId="3" w16cid:durableId="18496374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IwNTMxNTEytjRQ0lEKTi0uzszPAykwqgUAXrMPiiwAAAA="/>
  </w:docVars>
  <w:rsids>
    <w:rsidRoot w:val="00EF656B"/>
    <w:rsid w:val="00000ACB"/>
    <w:rsid w:val="00002791"/>
    <w:rsid w:val="0002284F"/>
    <w:rsid w:val="00081160"/>
    <w:rsid w:val="000E5CB2"/>
    <w:rsid w:val="00116AB2"/>
    <w:rsid w:val="00185E0C"/>
    <w:rsid w:val="0019462C"/>
    <w:rsid w:val="001C447D"/>
    <w:rsid w:val="001D3F52"/>
    <w:rsid w:val="001F730A"/>
    <w:rsid w:val="0023616F"/>
    <w:rsid w:val="00290FB0"/>
    <w:rsid w:val="002B6CC0"/>
    <w:rsid w:val="0034249F"/>
    <w:rsid w:val="0036549E"/>
    <w:rsid w:val="00373DCB"/>
    <w:rsid w:val="003B3446"/>
    <w:rsid w:val="00403E01"/>
    <w:rsid w:val="00412415"/>
    <w:rsid w:val="004628BA"/>
    <w:rsid w:val="00470DBB"/>
    <w:rsid w:val="00473AC5"/>
    <w:rsid w:val="004C782C"/>
    <w:rsid w:val="00516C80"/>
    <w:rsid w:val="005311D0"/>
    <w:rsid w:val="00586B82"/>
    <w:rsid w:val="005C2305"/>
    <w:rsid w:val="005E1C6E"/>
    <w:rsid w:val="00633A38"/>
    <w:rsid w:val="006C0BAD"/>
    <w:rsid w:val="007B062A"/>
    <w:rsid w:val="007D460A"/>
    <w:rsid w:val="007F06AB"/>
    <w:rsid w:val="0080735E"/>
    <w:rsid w:val="00853230"/>
    <w:rsid w:val="008942CC"/>
    <w:rsid w:val="008B6C3E"/>
    <w:rsid w:val="008D1708"/>
    <w:rsid w:val="0091580F"/>
    <w:rsid w:val="00963FE2"/>
    <w:rsid w:val="00985CD8"/>
    <w:rsid w:val="00991B05"/>
    <w:rsid w:val="00A02CEB"/>
    <w:rsid w:val="00A14678"/>
    <w:rsid w:val="00A602A4"/>
    <w:rsid w:val="00A91F16"/>
    <w:rsid w:val="00AC1380"/>
    <w:rsid w:val="00B61BC1"/>
    <w:rsid w:val="00B73023"/>
    <w:rsid w:val="00B8268E"/>
    <w:rsid w:val="00C5341F"/>
    <w:rsid w:val="00CE5CE4"/>
    <w:rsid w:val="00D112F1"/>
    <w:rsid w:val="00D22313"/>
    <w:rsid w:val="00D303B3"/>
    <w:rsid w:val="00D402D3"/>
    <w:rsid w:val="00D67B33"/>
    <w:rsid w:val="00DF1886"/>
    <w:rsid w:val="00DF3EAB"/>
    <w:rsid w:val="00E03B5B"/>
    <w:rsid w:val="00E93948"/>
    <w:rsid w:val="00ED1D74"/>
    <w:rsid w:val="00EE02C4"/>
    <w:rsid w:val="00EF656B"/>
    <w:rsid w:val="00FB7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D0445D8"/>
  <w15:chartTrackingRefBased/>
  <w15:docId w15:val="{3B0C84F4-D7B6-48B6-88B3-942339773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78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3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3AC5"/>
  </w:style>
  <w:style w:type="paragraph" w:styleId="Footer">
    <w:name w:val="footer"/>
    <w:basedOn w:val="Normal"/>
    <w:link w:val="FooterChar"/>
    <w:uiPriority w:val="99"/>
    <w:unhideWhenUsed/>
    <w:rsid w:val="00473A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3AC5"/>
  </w:style>
  <w:style w:type="paragraph" w:styleId="ListParagraph">
    <w:name w:val="List Paragraph"/>
    <w:basedOn w:val="Normal"/>
    <w:uiPriority w:val="34"/>
    <w:qFormat/>
    <w:rsid w:val="00403E0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D3F5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5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9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2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61F5C-A80F-425F-B99F-D879EEB85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onal</dc:creator>
  <cp:keywords/>
  <dc:description/>
  <cp:lastModifiedBy>clint varona</cp:lastModifiedBy>
  <cp:revision>2</cp:revision>
  <dcterms:created xsi:type="dcterms:W3CDTF">2025-03-17T05:25:00Z</dcterms:created>
  <dcterms:modified xsi:type="dcterms:W3CDTF">2025-03-17T05:25:00Z</dcterms:modified>
</cp:coreProperties>
</file>